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4228D5" w14:textId="77777777" w:rsidR="005D1C6E" w:rsidRDefault="005D1C6E" w:rsidP="0027780F">
      <w:pPr>
        <w:pStyle w:val="ListParagraph"/>
        <w:rPr>
          <w:rFonts w:ascii="Calibri" w:eastAsia="Calibri" w:hAnsi="Calibri" w:cs="Calibri"/>
          <w:color w:val="FF0000"/>
          <w:highlight w:val="white"/>
        </w:rPr>
      </w:pPr>
    </w:p>
    <w:p w14:paraId="32EC1A76" w14:textId="173BEC43" w:rsidR="003F243B" w:rsidRPr="0033731F" w:rsidRDefault="0033731F" w:rsidP="0033731F">
      <w:pPr>
        <w:jc w:val="center"/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</w:rPr>
      </w:pPr>
      <w:r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</w:rPr>
        <w:t xml:space="preserve">Wider </w:t>
      </w:r>
      <w:r w:rsidR="003F243B" w:rsidRPr="0033731F"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</w:rPr>
        <w:t>Reading</w:t>
      </w:r>
      <w:r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</w:rPr>
        <w:t xml:space="preserve"> in Chemistry</w:t>
      </w:r>
    </w:p>
    <w:p w14:paraId="2EAEC8B2" w14:textId="77777777" w:rsidR="0033731F" w:rsidRDefault="0033731F" w:rsidP="0033731F">
      <w:pPr>
        <w:rPr>
          <w:rFonts w:ascii="Calibri" w:eastAsia="Calibri" w:hAnsi="Calibri" w:cs="Calibri"/>
          <w:highlight w:val="white"/>
        </w:rPr>
      </w:pPr>
    </w:p>
    <w:p w14:paraId="43677E7B" w14:textId="3A2B6AD9" w:rsidR="003F243B" w:rsidRPr="0033731F" w:rsidRDefault="003F243B" w:rsidP="0033731F">
      <w:pPr>
        <w:rPr>
          <w:rFonts w:ascii="Calibri" w:eastAsia="Calibri" w:hAnsi="Calibri" w:cs="Calibri"/>
          <w:highlight w:val="white"/>
        </w:rPr>
      </w:pPr>
      <w:r w:rsidRPr="0033731F">
        <w:rPr>
          <w:rFonts w:ascii="Calibri" w:eastAsia="Calibri" w:hAnsi="Calibri" w:cs="Calibri"/>
          <w:highlight w:val="white"/>
        </w:rPr>
        <w:t>Wider reading, or ‘reading around your subject’</w:t>
      </w:r>
      <w:r w:rsidR="006D1CBF" w:rsidRPr="0033731F">
        <w:rPr>
          <w:rFonts w:ascii="Calibri" w:eastAsia="Calibri" w:hAnsi="Calibri" w:cs="Calibri"/>
          <w:highlight w:val="white"/>
        </w:rPr>
        <w:t>,</w:t>
      </w:r>
      <w:r w:rsidRPr="0033731F">
        <w:rPr>
          <w:rFonts w:ascii="Calibri" w:eastAsia="Calibri" w:hAnsi="Calibri" w:cs="Calibri"/>
          <w:highlight w:val="white"/>
        </w:rPr>
        <w:t xml:space="preserve"> is </w:t>
      </w:r>
      <w:r w:rsidR="006D1CBF" w:rsidRPr="0033731F">
        <w:rPr>
          <w:rFonts w:ascii="Calibri" w:eastAsia="Calibri" w:hAnsi="Calibri" w:cs="Calibri"/>
          <w:highlight w:val="white"/>
        </w:rPr>
        <w:t xml:space="preserve">important in A-Level study. Wider reading provides you with a broad base of knowledge and enhances your scientific communication skills. </w:t>
      </w:r>
    </w:p>
    <w:p w14:paraId="6EAB8F9E" w14:textId="77777777" w:rsidR="0033731F" w:rsidRDefault="0033731F" w:rsidP="0033731F">
      <w:pPr>
        <w:rPr>
          <w:rFonts w:ascii="Calibri" w:eastAsia="Calibri" w:hAnsi="Calibri" w:cs="Calibri"/>
          <w:highlight w:val="white"/>
        </w:rPr>
      </w:pPr>
    </w:p>
    <w:p w14:paraId="14A4BBC2" w14:textId="77777777" w:rsidR="0033731F" w:rsidRDefault="004358A1" w:rsidP="0033731F">
      <w:pPr>
        <w:rPr>
          <w:rFonts w:ascii="Calibri" w:eastAsia="Calibri" w:hAnsi="Calibri" w:cs="Calibri"/>
        </w:rPr>
      </w:pPr>
      <w:r w:rsidRPr="0033731F">
        <w:rPr>
          <w:rFonts w:ascii="Calibri" w:eastAsia="Calibri" w:hAnsi="Calibri" w:cs="Calibri"/>
          <w:highlight w:val="white"/>
        </w:rPr>
        <w:t xml:space="preserve">Go to: </w:t>
      </w:r>
      <w:hyperlink r:id="rId9" w:history="1">
        <w:r w:rsidRPr="0033731F">
          <w:rPr>
            <w:rStyle w:val="Hyperlink"/>
            <w:rFonts w:ascii="Calibri" w:eastAsia="Calibri" w:hAnsi="Calibri" w:cs="Calibri"/>
            <w:color w:val="auto"/>
          </w:rPr>
          <w:t>https://www.hoddereducationmagazines.com/magazines/chemistry-review/</w:t>
        </w:r>
      </w:hyperlink>
    </w:p>
    <w:p w14:paraId="06C7F1E2" w14:textId="77777777" w:rsidR="0033731F" w:rsidRDefault="0033731F" w:rsidP="0033731F">
      <w:pPr>
        <w:rPr>
          <w:rFonts w:ascii="Calibri" w:eastAsia="Calibri" w:hAnsi="Calibri" w:cs="Calibri"/>
        </w:rPr>
      </w:pPr>
    </w:p>
    <w:p w14:paraId="7A046D58" w14:textId="0EC3C0CB" w:rsidR="004358A1" w:rsidRPr="0033731F" w:rsidRDefault="004358A1" w:rsidP="0033731F">
      <w:pPr>
        <w:rPr>
          <w:rFonts w:ascii="Calibri" w:eastAsia="Calibri" w:hAnsi="Calibri" w:cs="Calibri"/>
        </w:rPr>
      </w:pPr>
      <w:r w:rsidRPr="0033731F">
        <w:rPr>
          <w:rFonts w:ascii="Calibri" w:eastAsia="Calibri" w:hAnsi="Calibri" w:cs="Calibri"/>
        </w:rPr>
        <w:t xml:space="preserve">Scroll down the free sample articles: </w:t>
      </w:r>
    </w:p>
    <w:p w14:paraId="7F004AD3" w14:textId="77777777" w:rsidR="0033731F" w:rsidRDefault="004358A1" w:rsidP="0033731F">
      <w:pPr>
        <w:pStyle w:val="ListParagraph"/>
        <w:rPr>
          <w:rFonts w:ascii="Calibri" w:eastAsia="Calibri" w:hAnsi="Calibri" w:cs="Calibri"/>
        </w:rPr>
      </w:pPr>
      <w:r w:rsidRPr="004358A1">
        <w:rPr>
          <w:rFonts w:ascii="Calibri" w:eastAsia="Calibri" w:hAnsi="Calibri" w:cs="Calibri"/>
          <w:noProof/>
          <w:color w:val="6D9EEB"/>
        </w:rPr>
        <w:drawing>
          <wp:inline distT="0" distB="0" distL="0" distR="0" wp14:anchorId="4CAFEBBF" wp14:editId="0AC5D9DC">
            <wp:extent cx="5733415" cy="2192655"/>
            <wp:effectExtent l="0" t="0" r="635" b="0"/>
            <wp:docPr id="20427659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76592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19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2A479" w14:textId="77777777" w:rsidR="0033731F" w:rsidRDefault="0033731F" w:rsidP="0033731F">
      <w:pPr>
        <w:rPr>
          <w:rFonts w:ascii="Calibri" w:eastAsia="Calibri" w:hAnsi="Calibri" w:cs="Calibri"/>
        </w:rPr>
      </w:pPr>
    </w:p>
    <w:p w14:paraId="30D88329" w14:textId="7A1A87A4" w:rsidR="00D4156F" w:rsidRPr="0033731F" w:rsidRDefault="004358A1" w:rsidP="0033731F">
      <w:pPr>
        <w:rPr>
          <w:rFonts w:ascii="Calibri" w:eastAsia="Calibri" w:hAnsi="Calibri" w:cs="Calibri"/>
          <w:color w:val="6D9EEB"/>
          <w:highlight w:val="white"/>
        </w:rPr>
      </w:pPr>
      <w:r w:rsidRPr="0033731F">
        <w:rPr>
          <w:rFonts w:ascii="Calibri" w:eastAsia="Calibri" w:hAnsi="Calibri" w:cs="Calibri"/>
        </w:rPr>
        <w:t xml:space="preserve">Choose one of the articles to read </w:t>
      </w:r>
      <w:proofErr w:type="gramStart"/>
      <w:r w:rsidRPr="0033731F">
        <w:rPr>
          <w:rFonts w:ascii="Calibri" w:eastAsia="Calibri" w:hAnsi="Calibri" w:cs="Calibri"/>
        </w:rPr>
        <w:t>fully, and</w:t>
      </w:r>
      <w:proofErr w:type="gramEnd"/>
      <w:r w:rsidRPr="0033731F">
        <w:rPr>
          <w:rFonts w:ascii="Calibri" w:eastAsia="Calibri" w:hAnsi="Calibri" w:cs="Calibri"/>
        </w:rPr>
        <w:t xml:space="preserve"> then write a short summary </w:t>
      </w:r>
      <w:r w:rsidR="00D4156F" w:rsidRPr="0033731F">
        <w:rPr>
          <w:rFonts w:ascii="Calibri" w:eastAsia="Calibri" w:hAnsi="Calibri" w:cs="Calibri"/>
        </w:rPr>
        <w:t xml:space="preserve">(approximately 300 </w:t>
      </w:r>
      <w:r w:rsidR="000654C0" w:rsidRPr="0033731F">
        <w:rPr>
          <w:rFonts w:ascii="Calibri" w:eastAsia="Calibri" w:hAnsi="Calibri" w:cs="Calibri"/>
        </w:rPr>
        <w:t xml:space="preserve">-400 </w:t>
      </w:r>
      <w:r w:rsidR="00D4156F" w:rsidRPr="0033731F">
        <w:rPr>
          <w:rFonts w:ascii="Calibri" w:eastAsia="Calibri" w:hAnsi="Calibri" w:cs="Calibri"/>
        </w:rPr>
        <w:t xml:space="preserve">words) </w:t>
      </w:r>
      <w:r w:rsidRPr="0033731F">
        <w:rPr>
          <w:rFonts w:ascii="Calibri" w:eastAsia="Calibri" w:hAnsi="Calibri" w:cs="Calibri"/>
        </w:rPr>
        <w:t xml:space="preserve">of </w:t>
      </w:r>
      <w:r w:rsidR="00D4156F" w:rsidRPr="0033731F">
        <w:rPr>
          <w:rFonts w:ascii="Calibri" w:eastAsia="Calibri" w:hAnsi="Calibri" w:cs="Calibri"/>
        </w:rPr>
        <w:t xml:space="preserve">the science within the article. </w:t>
      </w:r>
    </w:p>
    <w:p w14:paraId="7E96E6E9" w14:textId="77777777" w:rsidR="0033731F" w:rsidRDefault="0033731F" w:rsidP="0033731F">
      <w:pPr>
        <w:rPr>
          <w:rFonts w:ascii="Calibri" w:eastAsia="Calibri" w:hAnsi="Calibri" w:cs="Calibri"/>
          <w:i/>
          <w:iCs/>
        </w:rPr>
      </w:pPr>
    </w:p>
    <w:p w14:paraId="25360F4D" w14:textId="76A6F877" w:rsidR="004358A1" w:rsidRPr="0033731F" w:rsidRDefault="00D4156F" w:rsidP="0033731F">
      <w:pPr>
        <w:rPr>
          <w:rFonts w:ascii="Calibri" w:eastAsia="Calibri" w:hAnsi="Calibri" w:cs="Calibri"/>
          <w:i/>
          <w:iCs/>
        </w:rPr>
      </w:pPr>
      <w:r w:rsidRPr="0033731F">
        <w:rPr>
          <w:rFonts w:ascii="Calibri" w:eastAsia="Calibri" w:hAnsi="Calibri" w:cs="Calibri"/>
          <w:i/>
          <w:iCs/>
        </w:rPr>
        <w:t>Note: The articles may contain lots of unfamiliar chemistry, including chemical names; therefore, focus on identifying and understanding the key points within the article.</w:t>
      </w:r>
    </w:p>
    <w:p w14:paraId="2AB87C2F" w14:textId="77777777" w:rsidR="006A01AA" w:rsidRDefault="006A01AA" w:rsidP="00CD0B21">
      <w:pPr>
        <w:rPr>
          <w:rFonts w:ascii="Calibri" w:eastAsia="Calibri" w:hAnsi="Calibri" w:cs="Calibri"/>
          <w:color w:val="6D9EEB"/>
          <w:sz w:val="28"/>
          <w:szCs w:val="28"/>
          <w:highlight w:val="white"/>
        </w:rPr>
      </w:pPr>
    </w:p>
    <w:p w14:paraId="0CC47BEA" w14:textId="77777777" w:rsidR="00677998" w:rsidRDefault="00677998" w:rsidP="00D36A67">
      <w:pPr>
        <w:rPr>
          <w:rFonts w:ascii="Calibri" w:eastAsia="Calibri" w:hAnsi="Calibri" w:cs="Calibri"/>
          <w:color w:val="6D9EEB"/>
          <w:sz w:val="28"/>
          <w:szCs w:val="28"/>
          <w:highlight w:val="white"/>
        </w:rPr>
      </w:pPr>
    </w:p>
    <w:p w14:paraId="353BCA55" w14:textId="77777777" w:rsidR="0033731F" w:rsidRDefault="0033731F" w:rsidP="00D36A67">
      <w:pPr>
        <w:rPr>
          <w:rFonts w:ascii="Calibri" w:eastAsia="Calibri" w:hAnsi="Calibri" w:cs="Calibri"/>
          <w:color w:val="6D9EEB"/>
          <w:sz w:val="28"/>
          <w:szCs w:val="28"/>
          <w:highlight w:val="white"/>
        </w:rPr>
      </w:pPr>
    </w:p>
    <w:p w14:paraId="626D2350" w14:textId="77777777" w:rsidR="0033731F" w:rsidRDefault="0033731F" w:rsidP="00D36A67">
      <w:pPr>
        <w:rPr>
          <w:rFonts w:ascii="Calibri" w:eastAsia="Calibri" w:hAnsi="Calibri" w:cs="Calibri"/>
          <w:color w:val="6D9EEB"/>
          <w:sz w:val="28"/>
          <w:szCs w:val="28"/>
          <w:highlight w:val="white"/>
        </w:rPr>
      </w:pPr>
    </w:p>
    <w:p w14:paraId="1BBCDA5E" w14:textId="77777777" w:rsidR="0033731F" w:rsidRDefault="0033731F" w:rsidP="00D36A67">
      <w:pPr>
        <w:rPr>
          <w:rFonts w:ascii="Calibri" w:eastAsia="Calibri" w:hAnsi="Calibri" w:cs="Calibri"/>
          <w:color w:val="6D9EEB"/>
          <w:sz w:val="28"/>
          <w:szCs w:val="28"/>
          <w:highlight w:val="white"/>
        </w:rPr>
      </w:pPr>
    </w:p>
    <w:p w14:paraId="48EBEF6A" w14:textId="77777777" w:rsidR="0033731F" w:rsidRDefault="0033731F" w:rsidP="00D36A67">
      <w:pPr>
        <w:rPr>
          <w:rFonts w:ascii="Calibri" w:eastAsia="Calibri" w:hAnsi="Calibri" w:cs="Calibri"/>
          <w:color w:val="6D9EEB"/>
          <w:sz w:val="28"/>
          <w:szCs w:val="28"/>
          <w:highlight w:val="white"/>
        </w:rPr>
      </w:pPr>
    </w:p>
    <w:p w14:paraId="7D37B791" w14:textId="77777777" w:rsidR="0033731F" w:rsidRDefault="0033731F" w:rsidP="00D36A67">
      <w:pPr>
        <w:rPr>
          <w:rFonts w:ascii="Calibri" w:eastAsia="Calibri" w:hAnsi="Calibri" w:cs="Calibri"/>
          <w:color w:val="6D9EEB"/>
          <w:sz w:val="28"/>
          <w:szCs w:val="28"/>
          <w:highlight w:val="white"/>
        </w:rPr>
      </w:pPr>
    </w:p>
    <w:p w14:paraId="17B267F9" w14:textId="77777777" w:rsidR="0033731F" w:rsidRDefault="0033731F" w:rsidP="00D36A67">
      <w:pPr>
        <w:rPr>
          <w:rFonts w:ascii="Calibri" w:eastAsia="Calibri" w:hAnsi="Calibri" w:cs="Calibri"/>
          <w:color w:val="6D9EEB"/>
          <w:sz w:val="28"/>
          <w:szCs w:val="28"/>
          <w:highlight w:val="white"/>
        </w:rPr>
      </w:pPr>
    </w:p>
    <w:p w14:paraId="16BA0CA8" w14:textId="77777777" w:rsidR="0033731F" w:rsidRDefault="0033731F" w:rsidP="00D36A67">
      <w:pPr>
        <w:rPr>
          <w:rFonts w:ascii="Calibri" w:eastAsia="Calibri" w:hAnsi="Calibri" w:cs="Calibri"/>
          <w:color w:val="6D9EEB"/>
          <w:sz w:val="28"/>
          <w:szCs w:val="28"/>
          <w:highlight w:val="white"/>
        </w:rPr>
      </w:pPr>
    </w:p>
    <w:p w14:paraId="415C5302" w14:textId="77777777" w:rsidR="0033731F" w:rsidRDefault="0033731F" w:rsidP="00D36A67">
      <w:pPr>
        <w:rPr>
          <w:rFonts w:ascii="Calibri" w:eastAsia="Calibri" w:hAnsi="Calibri" w:cs="Calibri"/>
          <w:color w:val="6D9EEB"/>
          <w:sz w:val="28"/>
          <w:szCs w:val="28"/>
          <w:highlight w:val="white"/>
        </w:rPr>
      </w:pPr>
    </w:p>
    <w:p w14:paraId="4788A56C" w14:textId="77777777" w:rsidR="0033731F" w:rsidRDefault="0033731F" w:rsidP="00D36A67">
      <w:pPr>
        <w:rPr>
          <w:rFonts w:ascii="Calibri" w:eastAsia="Calibri" w:hAnsi="Calibri" w:cs="Calibri"/>
          <w:color w:val="6D9EEB"/>
          <w:sz w:val="28"/>
          <w:szCs w:val="28"/>
          <w:highlight w:val="white"/>
        </w:rPr>
      </w:pPr>
    </w:p>
    <w:p w14:paraId="68EA5525" w14:textId="77777777" w:rsidR="0033731F" w:rsidRDefault="0033731F" w:rsidP="00D36A67">
      <w:pPr>
        <w:rPr>
          <w:rFonts w:ascii="Calibri" w:eastAsia="Calibri" w:hAnsi="Calibri" w:cs="Calibri"/>
          <w:color w:val="6D9EEB"/>
          <w:sz w:val="28"/>
          <w:szCs w:val="28"/>
          <w:highlight w:val="white"/>
        </w:rPr>
      </w:pPr>
    </w:p>
    <w:p w14:paraId="79CC6F71" w14:textId="77777777" w:rsidR="0033731F" w:rsidRDefault="0033731F" w:rsidP="00D36A67">
      <w:pPr>
        <w:rPr>
          <w:rFonts w:ascii="Calibri" w:eastAsia="Calibri" w:hAnsi="Calibri" w:cs="Calibri"/>
          <w:color w:val="6D9EEB"/>
          <w:sz w:val="28"/>
          <w:szCs w:val="28"/>
          <w:highlight w:val="white"/>
        </w:rPr>
      </w:pPr>
    </w:p>
    <w:p w14:paraId="4753CFFC" w14:textId="77777777" w:rsidR="0033731F" w:rsidRDefault="0033731F" w:rsidP="00D36A67">
      <w:pPr>
        <w:rPr>
          <w:rFonts w:ascii="Calibri" w:eastAsia="Calibri" w:hAnsi="Calibri" w:cs="Calibri"/>
          <w:color w:val="6D9EEB"/>
          <w:sz w:val="28"/>
          <w:szCs w:val="28"/>
          <w:highlight w:val="white"/>
        </w:rPr>
      </w:pPr>
    </w:p>
    <w:p w14:paraId="20FCAEA7" w14:textId="24F2C855" w:rsidR="00D36A67" w:rsidRPr="0033731F" w:rsidRDefault="0033731F" w:rsidP="00D36A67">
      <w:pPr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</w:rPr>
      </w:pPr>
      <w:r w:rsidRPr="0033731F"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</w:rPr>
        <w:lastRenderedPageBreak/>
        <w:t xml:space="preserve">Extra </w:t>
      </w:r>
      <w:r w:rsidR="00D36A67" w:rsidRPr="0033731F"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</w:rPr>
        <w:t xml:space="preserve">Wider Reading/Activities to keep you busy </w:t>
      </w:r>
      <w:r w:rsidR="006065BE" w:rsidRPr="0033731F"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</w:rPr>
        <w:t>during</w:t>
      </w:r>
      <w:r w:rsidR="00D36A67" w:rsidRPr="0033731F"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</w:rPr>
        <w:t xml:space="preserve"> the summer</w:t>
      </w:r>
      <w:r w:rsidR="00E20094" w:rsidRPr="0033731F"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</w:rPr>
        <w:t>…</w:t>
      </w:r>
    </w:p>
    <w:p w14:paraId="1B7B4205" w14:textId="77777777" w:rsidR="00D36A67" w:rsidRDefault="00D36A67">
      <w:pPr>
        <w:rPr>
          <w:rFonts w:ascii="Calibri" w:eastAsia="Calibri" w:hAnsi="Calibri" w:cs="Calibri"/>
          <w:sz w:val="20"/>
          <w:szCs w:val="20"/>
        </w:rPr>
      </w:pPr>
    </w:p>
    <w:p w14:paraId="433F5D5F" w14:textId="26774938" w:rsidR="00D36A67" w:rsidRPr="006065BE" w:rsidRDefault="00D36A67">
      <w:pPr>
        <w:rPr>
          <w:rFonts w:ascii="Calibri" w:eastAsia="Calibri" w:hAnsi="Calibri" w:cs="Calibri"/>
          <w:b/>
          <w:bCs/>
          <w:sz w:val="20"/>
          <w:szCs w:val="20"/>
        </w:rPr>
      </w:pPr>
      <w:r w:rsidRPr="006065BE">
        <w:rPr>
          <w:rFonts w:ascii="Calibri" w:eastAsia="Calibri" w:hAnsi="Calibri" w:cs="Calibri"/>
          <w:b/>
          <w:bCs/>
          <w:sz w:val="20"/>
          <w:szCs w:val="20"/>
        </w:rPr>
        <w:t xml:space="preserve">Books: </w:t>
      </w:r>
    </w:p>
    <w:p w14:paraId="7667A6B2" w14:textId="7353D8C6" w:rsidR="005F6C0A" w:rsidRDefault="005F6C0A" w:rsidP="005F6C0A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Edexcel A-Level Chemistry Student Book 1</w:t>
      </w:r>
    </w:p>
    <w:p w14:paraId="728FEA3F" w14:textId="483AFEDF" w:rsidR="002E039C" w:rsidRDefault="00F72995" w:rsidP="005F6C0A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The Disappearing </w:t>
      </w:r>
      <w:r w:rsidR="003C15AA">
        <w:rPr>
          <w:rFonts w:ascii="Calibri" w:eastAsia="Calibri" w:hAnsi="Calibri" w:cs="Calibri"/>
          <w:sz w:val="20"/>
          <w:szCs w:val="20"/>
        </w:rPr>
        <w:t>Spoon</w:t>
      </w:r>
      <w:r>
        <w:rPr>
          <w:rFonts w:ascii="Calibri" w:eastAsia="Calibri" w:hAnsi="Calibri" w:cs="Calibri"/>
          <w:sz w:val="20"/>
          <w:szCs w:val="20"/>
        </w:rPr>
        <w:t xml:space="preserve"> – Sam Kean</w:t>
      </w:r>
      <w:r w:rsidR="00EA0F28">
        <w:rPr>
          <w:rFonts w:ascii="Calibri" w:eastAsia="Calibri" w:hAnsi="Calibri" w:cs="Calibri"/>
          <w:sz w:val="20"/>
          <w:szCs w:val="20"/>
        </w:rPr>
        <w:t>, 2011</w:t>
      </w:r>
    </w:p>
    <w:p w14:paraId="68652D99" w14:textId="07C6AE9D" w:rsidR="00F72995" w:rsidRDefault="00F56455" w:rsidP="005F6C0A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Periodic Tales</w:t>
      </w:r>
      <w:r w:rsidR="00107711">
        <w:rPr>
          <w:rFonts w:ascii="Calibri" w:eastAsia="Calibri" w:hAnsi="Calibri" w:cs="Calibri"/>
          <w:sz w:val="20"/>
          <w:szCs w:val="20"/>
        </w:rPr>
        <w:t>: The Curious Lives of Elements</w:t>
      </w:r>
      <w:r>
        <w:rPr>
          <w:rFonts w:ascii="Calibri" w:eastAsia="Calibri" w:hAnsi="Calibri" w:cs="Calibri"/>
          <w:sz w:val="20"/>
          <w:szCs w:val="20"/>
        </w:rPr>
        <w:t xml:space="preserve"> – Hugh </w:t>
      </w:r>
      <w:r w:rsidR="003C15AA">
        <w:rPr>
          <w:rFonts w:ascii="Calibri" w:eastAsia="Calibri" w:hAnsi="Calibri" w:cs="Calibri"/>
          <w:sz w:val="20"/>
          <w:szCs w:val="20"/>
        </w:rPr>
        <w:t>Aldersley</w:t>
      </w:r>
      <w:r>
        <w:rPr>
          <w:rFonts w:ascii="Calibri" w:eastAsia="Calibri" w:hAnsi="Calibri" w:cs="Calibri"/>
          <w:sz w:val="20"/>
          <w:szCs w:val="20"/>
        </w:rPr>
        <w:t>-Williams</w:t>
      </w:r>
      <w:r w:rsidR="00EA0F28">
        <w:rPr>
          <w:rFonts w:ascii="Calibri" w:eastAsia="Calibri" w:hAnsi="Calibri" w:cs="Calibri"/>
          <w:sz w:val="20"/>
          <w:szCs w:val="20"/>
        </w:rPr>
        <w:t>, 2012</w:t>
      </w:r>
    </w:p>
    <w:p w14:paraId="20DFC85E" w14:textId="2FDF0939" w:rsidR="00EA0F28" w:rsidRDefault="00C75E25" w:rsidP="005F6C0A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Why Does Asparagus Make Your Wee Smell? And 57 Other Curious Food and Drink Questions – Andy Brunning, 2016</w:t>
      </w:r>
    </w:p>
    <w:p w14:paraId="1263157D" w14:textId="35914006" w:rsidR="00C75E25" w:rsidRDefault="00A240B2" w:rsidP="005F6C0A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Chemistry: A Very Short Introduction – Peter Atkins, 2015</w:t>
      </w:r>
    </w:p>
    <w:p w14:paraId="1FA1B139" w14:textId="77777777" w:rsidR="00F56455" w:rsidRDefault="00F56455" w:rsidP="00F56455">
      <w:pPr>
        <w:rPr>
          <w:rFonts w:ascii="Calibri" w:eastAsia="Calibri" w:hAnsi="Calibri" w:cs="Calibri"/>
          <w:sz w:val="20"/>
          <w:szCs w:val="20"/>
        </w:rPr>
      </w:pPr>
    </w:p>
    <w:p w14:paraId="3242B510" w14:textId="2D1EF762" w:rsidR="00F56455" w:rsidRPr="006065BE" w:rsidRDefault="00F56455" w:rsidP="00F56455">
      <w:pPr>
        <w:rPr>
          <w:rFonts w:ascii="Calibri" w:eastAsia="Calibri" w:hAnsi="Calibri" w:cs="Calibri"/>
          <w:b/>
          <w:bCs/>
          <w:sz w:val="20"/>
          <w:szCs w:val="20"/>
        </w:rPr>
      </w:pPr>
      <w:r w:rsidRPr="006065BE">
        <w:rPr>
          <w:rFonts w:ascii="Calibri" w:eastAsia="Calibri" w:hAnsi="Calibri" w:cs="Calibri"/>
          <w:b/>
          <w:bCs/>
          <w:sz w:val="20"/>
          <w:szCs w:val="20"/>
        </w:rPr>
        <w:t>Magazines/Journals</w:t>
      </w:r>
      <w:r w:rsidR="006065BE" w:rsidRPr="006065BE">
        <w:rPr>
          <w:rFonts w:ascii="Calibri" w:eastAsia="Calibri" w:hAnsi="Calibri" w:cs="Calibri"/>
          <w:b/>
          <w:bCs/>
          <w:sz w:val="20"/>
          <w:szCs w:val="20"/>
        </w:rPr>
        <w:t>:</w:t>
      </w:r>
    </w:p>
    <w:p w14:paraId="249CD7E1" w14:textId="4CCF7307" w:rsidR="00F56455" w:rsidRDefault="00F56455" w:rsidP="00F56455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New Scientist</w:t>
      </w:r>
    </w:p>
    <w:p w14:paraId="41652DAC" w14:textId="3F81CFB7" w:rsidR="00F56455" w:rsidRDefault="00F56455" w:rsidP="00F56455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Nature Briefing</w:t>
      </w:r>
    </w:p>
    <w:p w14:paraId="062DB5BF" w14:textId="55A0B5A0" w:rsidR="00F56455" w:rsidRDefault="00F56455" w:rsidP="00F56455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Chemistry </w:t>
      </w:r>
      <w:r w:rsidR="001A50B7">
        <w:rPr>
          <w:rFonts w:ascii="Calibri" w:eastAsia="Calibri" w:hAnsi="Calibri" w:cs="Calibri"/>
          <w:sz w:val="20"/>
          <w:szCs w:val="20"/>
        </w:rPr>
        <w:t>World</w:t>
      </w:r>
    </w:p>
    <w:p w14:paraId="5D401C0B" w14:textId="77777777" w:rsidR="001A50B7" w:rsidRDefault="001A50B7" w:rsidP="001A50B7">
      <w:pPr>
        <w:rPr>
          <w:rFonts w:ascii="Calibri" w:eastAsia="Calibri" w:hAnsi="Calibri" w:cs="Calibri"/>
          <w:sz w:val="20"/>
          <w:szCs w:val="20"/>
        </w:rPr>
      </w:pPr>
    </w:p>
    <w:p w14:paraId="6C6C2AE4" w14:textId="6BFCC5C5" w:rsidR="001A50B7" w:rsidRPr="006065BE" w:rsidRDefault="001A50B7" w:rsidP="001A50B7">
      <w:pPr>
        <w:rPr>
          <w:rFonts w:ascii="Calibri" w:eastAsia="Calibri" w:hAnsi="Calibri" w:cs="Calibri"/>
          <w:b/>
          <w:bCs/>
          <w:sz w:val="20"/>
          <w:szCs w:val="20"/>
        </w:rPr>
      </w:pPr>
      <w:r w:rsidRPr="006065BE">
        <w:rPr>
          <w:rFonts w:ascii="Calibri" w:eastAsia="Calibri" w:hAnsi="Calibri" w:cs="Calibri"/>
          <w:b/>
          <w:bCs/>
          <w:sz w:val="20"/>
          <w:szCs w:val="20"/>
        </w:rPr>
        <w:t>Websites:</w:t>
      </w:r>
    </w:p>
    <w:p w14:paraId="265A2DE8" w14:textId="79158506" w:rsidR="001A50B7" w:rsidRDefault="003C15AA" w:rsidP="001A50B7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Periodic</w:t>
      </w:r>
      <w:r w:rsidR="001A50B7">
        <w:rPr>
          <w:rFonts w:ascii="Calibri" w:eastAsia="Calibri" w:hAnsi="Calibri" w:cs="Calibri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 xml:space="preserve">Videos </w:t>
      </w:r>
      <w:r w:rsidR="001A50B7">
        <w:rPr>
          <w:rFonts w:ascii="Calibri" w:eastAsia="Calibri" w:hAnsi="Calibri" w:cs="Calibri"/>
          <w:sz w:val="20"/>
          <w:szCs w:val="20"/>
        </w:rPr>
        <w:t>by Martyn Poliakoff</w:t>
      </w:r>
      <w:r>
        <w:rPr>
          <w:rFonts w:ascii="Calibri" w:eastAsia="Calibri" w:hAnsi="Calibri" w:cs="Calibri"/>
          <w:sz w:val="20"/>
          <w:szCs w:val="20"/>
        </w:rPr>
        <w:t xml:space="preserve"> on YouTube</w:t>
      </w:r>
    </w:p>
    <w:p w14:paraId="0CF72544" w14:textId="425115F3" w:rsidR="001A50B7" w:rsidRDefault="007F2542" w:rsidP="001A50B7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Chemguide</w:t>
      </w:r>
      <w:r w:rsidR="003C15AA">
        <w:rPr>
          <w:rFonts w:ascii="Calibri" w:eastAsia="Calibri" w:hAnsi="Calibri" w:cs="Calibri"/>
          <w:sz w:val="20"/>
          <w:szCs w:val="20"/>
        </w:rPr>
        <w:t xml:space="preserve">.co.uk </w:t>
      </w:r>
    </w:p>
    <w:p w14:paraId="44D7EAE9" w14:textId="64E297AA" w:rsidR="00C44A69" w:rsidRDefault="00C44A69" w:rsidP="001A50B7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Chemrevise.org </w:t>
      </w:r>
    </w:p>
    <w:p w14:paraId="66F98C04" w14:textId="31825D3E" w:rsidR="007F2542" w:rsidRPr="001A50B7" w:rsidRDefault="00F81E42" w:rsidP="001A50B7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A Future in Chemistry – Royal Society of Chemistry </w:t>
      </w:r>
      <w:hyperlink r:id="rId11" w:history="1">
        <w:r w:rsidRPr="003F2C24">
          <w:rPr>
            <w:rStyle w:val="Hyperlink"/>
            <w:rFonts w:ascii="Calibri" w:eastAsia="Calibri" w:hAnsi="Calibri" w:cs="Calibri"/>
            <w:sz w:val="20"/>
            <w:szCs w:val="20"/>
          </w:rPr>
          <w:t>https://edu.rsc.org/future-in-chemistry</w:t>
        </w:r>
      </w:hyperlink>
      <w:r>
        <w:rPr>
          <w:rFonts w:ascii="Calibri" w:eastAsia="Calibri" w:hAnsi="Calibri" w:cs="Calibri"/>
          <w:sz w:val="20"/>
          <w:szCs w:val="20"/>
        </w:rPr>
        <w:t xml:space="preserve"> </w:t>
      </w:r>
    </w:p>
    <w:p w14:paraId="040B3F5B" w14:textId="77777777" w:rsidR="00D36A67" w:rsidRDefault="00D36A67">
      <w:pPr>
        <w:rPr>
          <w:rFonts w:ascii="Calibri" w:eastAsia="Calibri" w:hAnsi="Calibri" w:cs="Calibri"/>
          <w:sz w:val="20"/>
          <w:szCs w:val="20"/>
        </w:rPr>
      </w:pPr>
    </w:p>
    <w:p w14:paraId="70B0053E" w14:textId="2CFC033D" w:rsidR="00893175" w:rsidRPr="00CE0D2A" w:rsidRDefault="00000000" w:rsidP="003C6AD2">
      <w:pPr>
        <w:rPr>
          <w:rFonts w:ascii="Calibri" w:eastAsia="Calibri" w:hAnsi="Calibri" w:cs="Calibri"/>
          <w:sz w:val="20"/>
          <w:szCs w:val="20"/>
        </w:rPr>
      </w:pPr>
      <w:r>
        <w:pict w14:anchorId="4D2C50A2">
          <v:rect id="_x0000_i1027" style="width:0;height:1.5pt" o:hralign="center" o:hrstd="t" o:hr="t" fillcolor="#a0a0a0" stroked="f"/>
        </w:pict>
      </w:r>
    </w:p>
    <w:sectPr w:rsidR="00893175" w:rsidRPr="00CE0D2A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93B173D"/>
    <w:multiLevelType w:val="hybridMultilevel"/>
    <w:tmpl w:val="EE1060D0"/>
    <w:lvl w:ilvl="0" w:tplc="91DE7FF2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FA1BED"/>
    <w:multiLevelType w:val="hybridMultilevel"/>
    <w:tmpl w:val="B7C6CE56"/>
    <w:lvl w:ilvl="0" w:tplc="B9AEEE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6823679">
    <w:abstractNumId w:val="1"/>
  </w:num>
  <w:num w:numId="2" w16cid:durableId="11660468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MDM1NTEyNTK2MLRU0lEKTi0uzszPAykwrgUAhFIWcywAAAA="/>
  </w:docVars>
  <w:rsids>
    <w:rsidRoot w:val="00561DA5"/>
    <w:rsid w:val="00054C60"/>
    <w:rsid w:val="00057056"/>
    <w:rsid w:val="000654C0"/>
    <w:rsid w:val="00073683"/>
    <w:rsid w:val="00107711"/>
    <w:rsid w:val="001A50B7"/>
    <w:rsid w:val="0027780F"/>
    <w:rsid w:val="002B47F9"/>
    <w:rsid w:val="002E039C"/>
    <w:rsid w:val="00306D3A"/>
    <w:rsid w:val="00320AEB"/>
    <w:rsid w:val="0033731F"/>
    <w:rsid w:val="003C15AA"/>
    <w:rsid w:val="003C6AD2"/>
    <w:rsid w:val="003E4309"/>
    <w:rsid w:val="003E5CE1"/>
    <w:rsid w:val="003F07DF"/>
    <w:rsid w:val="003F243B"/>
    <w:rsid w:val="004167F4"/>
    <w:rsid w:val="004358A1"/>
    <w:rsid w:val="0055183D"/>
    <w:rsid w:val="00561DA5"/>
    <w:rsid w:val="005664EE"/>
    <w:rsid w:val="005D1C6E"/>
    <w:rsid w:val="005F6C0A"/>
    <w:rsid w:val="006065BE"/>
    <w:rsid w:val="00677998"/>
    <w:rsid w:val="006833FA"/>
    <w:rsid w:val="006A01AA"/>
    <w:rsid w:val="006D1CBF"/>
    <w:rsid w:val="0077646A"/>
    <w:rsid w:val="007C43D6"/>
    <w:rsid w:val="007F20DE"/>
    <w:rsid w:val="007F2542"/>
    <w:rsid w:val="00840B5A"/>
    <w:rsid w:val="00882AED"/>
    <w:rsid w:val="00893175"/>
    <w:rsid w:val="008A7A6E"/>
    <w:rsid w:val="008C1533"/>
    <w:rsid w:val="009778EF"/>
    <w:rsid w:val="00A240B2"/>
    <w:rsid w:val="00AD7808"/>
    <w:rsid w:val="00AF11B2"/>
    <w:rsid w:val="00B070A5"/>
    <w:rsid w:val="00C44A69"/>
    <w:rsid w:val="00C75E25"/>
    <w:rsid w:val="00CD0B21"/>
    <w:rsid w:val="00CE0D2A"/>
    <w:rsid w:val="00D36A67"/>
    <w:rsid w:val="00D4156F"/>
    <w:rsid w:val="00DF396D"/>
    <w:rsid w:val="00E07E75"/>
    <w:rsid w:val="00E16220"/>
    <w:rsid w:val="00E20094"/>
    <w:rsid w:val="00E564A9"/>
    <w:rsid w:val="00EA0F28"/>
    <w:rsid w:val="00EB2EF7"/>
    <w:rsid w:val="00ED15D8"/>
    <w:rsid w:val="00EF0F19"/>
    <w:rsid w:val="00F3726A"/>
    <w:rsid w:val="00F54655"/>
    <w:rsid w:val="00F56455"/>
    <w:rsid w:val="00F72995"/>
    <w:rsid w:val="00F81E42"/>
    <w:rsid w:val="00FB0FD5"/>
    <w:rsid w:val="00FB1C10"/>
    <w:rsid w:val="31E40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97B873"/>
  <w15:docId w15:val="{AF4C3A5D-3D21-4E94-92C6-3A3F779E9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15072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072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F11B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C153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du.rsc.org/future-in-chemistry" TargetMode="External"/><Relationship Id="rId5" Type="http://schemas.openxmlformats.org/officeDocument/2006/relationships/numbering" Target="numbering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hyperlink" Target="https://www.hoddereducationmagazines.com/magazines/chemistry-review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1E2046AD6B654EB8979DB978887A5F" ma:contentTypeVersion="18" ma:contentTypeDescription="Create a new document." ma:contentTypeScope="" ma:versionID="e98d011ed299b6a848ab9deb6f2f44bb">
  <xsd:schema xmlns:xsd="http://www.w3.org/2001/XMLSchema" xmlns:xs="http://www.w3.org/2001/XMLSchema" xmlns:p="http://schemas.microsoft.com/office/2006/metadata/properties" xmlns:ns2="5487b81a-34ed-416c-aec0-4496dd736d83" xmlns:ns3="df225eb3-b020-4c5a-8f25-630817f94f6f" targetNamespace="http://schemas.microsoft.com/office/2006/metadata/properties" ma:root="true" ma:fieldsID="d43917e5ed19750db729865b949748a4" ns2:_="" ns3:_="">
    <xsd:import namespace="5487b81a-34ed-416c-aec0-4496dd736d83"/>
    <xsd:import namespace="df225eb3-b020-4c5a-8f25-630817f94f6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Location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87b81a-34ed-416c-aec0-4496dd736d8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49d0cbd-6464-470e-9ae6-16f97e212e55}" ma:internalName="TaxCatchAll" ma:showField="CatchAllData" ma:web="5487b81a-34ed-416c-aec0-4496dd736d8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225eb3-b020-4c5a-8f25-630817f94f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fc6e421-0895-41c1-badf-596bff0fe74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/D1xYRTKoaQUnkyDtt5YjmU7nwQ==">AMUW2mVljz5SX7Y3FPJMO89SiEJlxJlN/w4vBjeOIQYqVQ0B1Y1Ky5B8wtd2tal01JiFBHnWcz7CyQWmjKlMQVkQwrCAP5a4q0vM9zv9pTG0owGIcVJl58hgKpJo82G7laYmOkIiAQcE</go:docsCustomData>
</go:gDocsCustomXmlData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487b81a-34ed-416c-aec0-4496dd736d83" xsi:nil="true"/>
    <lcf76f155ced4ddcb4097134ff3c332f xmlns="df225eb3-b020-4c5a-8f25-630817f94f6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C147C63-351E-43AB-BDAF-2A4E765A7F71}"/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91988C79-3ED9-44F5-B043-1BB7E3EA11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A2893D7-3C85-4C13-98DD-BAC74CD5E877}">
  <ds:schemaRefs>
    <ds:schemaRef ds:uri="http://schemas.microsoft.com/office/2006/metadata/properties"/>
    <ds:schemaRef ds:uri="http://schemas.microsoft.com/office/infopath/2007/PartnerControls"/>
    <ds:schemaRef ds:uri="5487b81a-34ed-416c-aec0-4496dd736d83"/>
    <ds:schemaRef ds:uri="df225eb3-b020-4c5a-8f25-630817f94f6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7</Words>
  <Characters>1242</Characters>
  <Application>Microsoft Office Word</Application>
  <DocSecurity>0</DocSecurity>
  <Lines>10</Lines>
  <Paragraphs>2</Paragraphs>
  <ScaleCrop>false</ScaleCrop>
  <Company/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Frost</dc:creator>
  <cp:keywords/>
  <cp:lastModifiedBy>Emma Welham</cp:lastModifiedBy>
  <cp:revision>19</cp:revision>
  <dcterms:created xsi:type="dcterms:W3CDTF">2024-06-30T18:54:00Z</dcterms:created>
  <dcterms:modified xsi:type="dcterms:W3CDTF">2026-06-17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1E2046AD6B654EB8979DB978887A5F</vt:lpwstr>
  </property>
  <property fmtid="{D5CDD505-2E9C-101B-9397-08002B2CF9AE}" pid="3" name="MediaServiceImageTags">
    <vt:lpwstr/>
  </property>
  <property fmtid="{D5CDD505-2E9C-101B-9397-08002B2CF9AE}" pid="4" name="GrammarlyDocumentId">
    <vt:lpwstr>b22f405671cec9bd43ca49acf6d1dd273e2b56a73bb5dd8dc08878b25520fcd8</vt:lpwstr>
  </property>
</Properties>
</file>